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2B60" w:rsidRDefault="00662B60" w:rsidP="00662B60">
      <w:pPr>
        <w:pStyle w:val="Title"/>
        <w:jc w:val="center"/>
        <w:rPr>
          <w:u w:val="single"/>
        </w:rPr>
      </w:pPr>
      <w:r w:rsidRPr="00F440E0">
        <w:rPr>
          <w:u w:val="single"/>
        </w:rPr>
        <w:t>High level budget</w:t>
      </w:r>
    </w:p>
    <w:p w:rsidR="004A07B6" w:rsidRPr="004A07B6" w:rsidRDefault="004A07B6" w:rsidP="004A07B6"/>
    <w:p w:rsidR="00CE63D6" w:rsidRPr="00CE63D6" w:rsidRDefault="00CE63D6" w:rsidP="00CE63D6"/>
    <w:p w:rsidR="00F440E0" w:rsidRPr="00F4526E" w:rsidRDefault="00F440E0" w:rsidP="00F4526E">
      <w:pPr>
        <w:pStyle w:val="Default"/>
        <w:jc w:val="both"/>
        <w:rPr>
          <w:rFonts w:asciiTheme="minorHAnsi" w:hAnsiTheme="minorHAnsi" w:cstheme="minorBidi"/>
          <w:color w:val="auto"/>
          <w:sz w:val="22"/>
          <w:szCs w:val="22"/>
        </w:rPr>
      </w:pPr>
      <w:proofErr w:type="spellStart"/>
      <w:r w:rsidRPr="00F4526E">
        <w:rPr>
          <w:rFonts w:asciiTheme="minorHAnsi" w:hAnsiTheme="minorHAnsi" w:cstheme="minorBidi"/>
          <w:color w:val="auto"/>
          <w:sz w:val="22"/>
          <w:szCs w:val="22"/>
        </w:rPr>
        <w:t>LongHorn</w:t>
      </w:r>
      <w:proofErr w:type="spellEnd"/>
      <w:r w:rsidRPr="00F4526E">
        <w:rPr>
          <w:rFonts w:asciiTheme="minorHAnsi" w:hAnsiTheme="minorHAnsi" w:cstheme="minorBidi"/>
          <w:color w:val="auto"/>
          <w:sz w:val="22"/>
          <w:szCs w:val="22"/>
        </w:rPr>
        <w:t xml:space="preserve"> Banks has an overall IT budget of around $120,000 for consolidation project. </w:t>
      </w:r>
      <w:r w:rsidR="004F6728" w:rsidRPr="00F4526E">
        <w:rPr>
          <w:rFonts w:asciiTheme="minorHAnsi" w:hAnsiTheme="minorHAnsi" w:cstheme="minorBidi"/>
          <w:color w:val="auto"/>
          <w:sz w:val="22"/>
          <w:szCs w:val="22"/>
        </w:rPr>
        <w:t>This project will migrate all internal web applications of the bank to a web content management (WCM) platform to organize content and structure of applications.</w:t>
      </w:r>
    </w:p>
    <w:p w:rsidR="004F6728" w:rsidRDefault="004F6728" w:rsidP="00F4526E">
      <w:pPr>
        <w:jc w:val="both"/>
      </w:pPr>
      <w:r>
        <w:t>In order to migrate the application, we require various hardware, software and resources. The budget for the whole project can be divided into various categories.</w:t>
      </w:r>
      <w:r w:rsidR="00F13955">
        <w:t xml:space="preserve"> </w:t>
      </w:r>
    </w:p>
    <w:p w:rsidR="00F13955" w:rsidRDefault="00F13955" w:rsidP="004F6728"/>
    <w:p w:rsidR="006D2E58" w:rsidRPr="007A15B2" w:rsidRDefault="00F440E0" w:rsidP="00662B60">
      <w:pPr>
        <w:rPr>
          <w:i/>
        </w:rPr>
      </w:pPr>
      <w:r w:rsidRPr="007A15B2">
        <w:rPr>
          <w:i/>
        </w:rPr>
        <w:t xml:space="preserve">The table below gives the description of the individual </w:t>
      </w:r>
      <w:r w:rsidR="004F6728">
        <w:rPr>
          <w:i/>
        </w:rPr>
        <w:t>category</w:t>
      </w:r>
      <w:r w:rsidR="004F6728" w:rsidRPr="007A15B2">
        <w:rPr>
          <w:i/>
        </w:rPr>
        <w:t xml:space="preserve"> </w:t>
      </w:r>
      <w:r w:rsidRPr="007A15B2">
        <w:rPr>
          <w:i/>
        </w:rPr>
        <w:t xml:space="preserve">and </w:t>
      </w:r>
      <w:r w:rsidR="004F6728">
        <w:rPr>
          <w:i/>
        </w:rPr>
        <w:t>the budget</w:t>
      </w:r>
      <w:r w:rsidRPr="007A15B2">
        <w:rPr>
          <w:i/>
        </w:rPr>
        <w:t xml:space="preserve"> assigned to that event. The </w:t>
      </w:r>
      <w:r w:rsidR="004F6728">
        <w:rPr>
          <w:i/>
        </w:rPr>
        <w:t>category</w:t>
      </w:r>
      <w:r w:rsidRPr="007A15B2">
        <w:rPr>
          <w:i/>
        </w:rPr>
        <w:t xml:space="preserve"> can be further broken down to events but to maintain the simplicity, it has been avoided</w:t>
      </w:r>
    </w:p>
    <w:tbl>
      <w:tblPr>
        <w:tblStyle w:val="GridTable4-Accent2"/>
        <w:tblW w:w="10047" w:type="dxa"/>
        <w:tblLook w:val="04A0" w:firstRow="1" w:lastRow="0" w:firstColumn="1" w:lastColumn="0" w:noHBand="0" w:noVBand="1"/>
      </w:tblPr>
      <w:tblGrid>
        <w:gridCol w:w="2749"/>
        <w:gridCol w:w="4849"/>
        <w:gridCol w:w="2449"/>
      </w:tblGrid>
      <w:tr w:rsidR="007A15B2" w:rsidRPr="003A002F" w:rsidTr="000B0A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7A15B2" w:rsidRPr="003A002F" w:rsidRDefault="000B0A89" w:rsidP="000B0A89">
            <w:pPr>
              <w:spacing w:line="360" w:lineRule="auto"/>
              <w:jc w:val="center"/>
            </w:pPr>
            <w:r>
              <w:t>Category</w:t>
            </w:r>
          </w:p>
        </w:tc>
        <w:tc>
          <w:tcPr>
            <w:tcW w:w="4849" w:type="dxa"/>
            <w:noWrap/>
            <w:hideMark/>
          </w:tcPr>
          <w:p w:rsidR="007A15B2" w:rsidRPr="003A002F" w:rsidRDefault="007A15B2" w:rsidP="000B0A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A002F">
              <w:t>Event</w:t>
            </w:r>
          </w:p>
        </w:tc>
        <w:tc>
          <w:tcPr>
            <w:tcW w:w="2449" w:type="dxa"/>
            <w:noWrap/>
            <w:hideMark/>
          </w:tcPr>
          <w:p w:rsidR="007A15B2" w:rsidRPr="003A002F" w:rsidRDefault="000B0A89" w:rsidP="000B0A8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dget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 w:rsidRPr="000B0A89">
              <w:rPr>
                <w:rFonts w:ascii="Calibri" w:hAnsi="Calibri" w:cs="Calibri"/>
                <w:color w:val="000000"/>
              </w:rPr>
              <w:t>Software</w:t>
            </w:r>
          </w:p>
        </w:tc>
        <w:tc>
          <w:tcPr>
            <w:tcW w:w="4849" w:type="dxa"/>
            <w:noWrap/>
            <w:hideMark/>
          </w:tcPr>
          <w:p w:rsidR="006431B8" w:rsidRPr="000B0A89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</w:rPr>
            </w:pPr>
            <w:r w:rsidRPr="000B0A89">
              <w:rPr>
                <w:rFonts w:ascii="Calibri" w:hAnsi="Calibri" w:cs="Calibri"/>
                <w:b/>
                <w:bCs/>
                <w:color w:val="000000"/>
              </w:rPr>
              <w:t xml:space="preserve">Procurement of </w:t>
            </w:r>
            <w:proofErr w:type="spellStart"/>
            <w:r w:rsidRPr="000B0A89">
              <w:rPr>
                <w:rFonts w:ascii="Calibri" w:hAnsi="Calibri" w:cs="Calibri"/>
                <w:b/>
                <w:bCs/>
                <w:color w:val="000000"/>
              </w:rPr>
              <w:t>Atlassian</w:t>
            </w:r>
            <w:proofErr w:type="spellEnd"/>
            <w:r w:rsidRPr="000B0A89">
              <w:rPr>
                <w:rFonts w:ascii="Calibri" w:hAnsi="Calibri" w:cs="Calibri"/>
                <w:b/>
                <w:bCs/>
                <w:color w:val="000000"/>
              </w:rPr>
              <w:t xml:space="preserve"> PM software licenses. </w:t>
            </w:r>
          </w:p>
        </w:tc>
        <w:tc>
          <w:tcPr>
            <w:tcW w:w="2449" w:type="dxa"/>
            <w:noWrap/>
            <w:hideMark/>
          </w:tcPr>
          <w:p w:rsidR="006431B8" w:rsidRPr="000B0A89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b/>
                <w:bCs/>
                <w:color w:val="000000"/>
              </w:rPr>
            </w:pPr>
            <w:r w:rsidRPr="000B0A89">
              <w:rPr>
                <w:rFonts w:ascii="Calibri" w:hAnsi="Calibri" w:cs="Calibri"/>
                <w:b/>
                <w:bCs/>
                <w:color w:val="000000"/>
              </w:rPr>
              <w:t>30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ft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curement of SQL server 2016 licenses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0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oft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curement of Visual Studio Professional 2015 licenses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0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d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curement of AWS EC2 cloud server instances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d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figuration of Servers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d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tting up the Network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ardware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curement and configuration of Workstations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igration of legacy solutions to the responsive platform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velopment of new modules and central dashboard application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5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sting of the implemented module for integration testing and unit testing.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5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eployment of solutions on servers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mplementation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WhiteHa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pplication Security Testing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uman Resources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ersonnel to carry out implementation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0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  <w:hideMark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uman Resources</w:t>
            </w:r>
          </w:p>
        </w:tc>
        <w:tc>
          <w:tcPr>
            <w:tcW w:w="4849" w:type="dxa"/>
            <w:noWrap/>
            <w:hideMark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uman Resources to carry out training and Project Management</w:t>
            </w:r>
          </w:p>
        </w:tc>
        <w:tc>
          <w:tcPr>
            <w:tcW w:w="2449" w:type="dxa"/>
            <w:noWrap/>
            <w:hideMark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</w:tr>
      <w:tr w:rsidR="006431B8" w:rsidRPr="003A002F" w:rsidTr="000B0A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ngineering</w:t>
            </w:r>
          </w:p>
        </w:tc>
        <w:tc>
          <w:tcPr>
            <w:tcW w:w="4849" w:type="dxa"/>
            <w:noWrap/>
          </w:tcPr>
          <w:p w:rsidR="006431B8" w:rsidRDefault="006431B8" w:rsidP="006431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hysical security including measures such as Bio-metrics, ID etc.</w:t>
            </w:r>
          </w:p>
        </w:tc>
        <w:tc>
          <w:tcPr>
            <w:tcW w:w="2449" w:type="dxa"/>
            <w:noWrap/>
          </w:tcPr>
          <w:p w:rsidR="006431B8" w:rsidRDefault="006431B8" w:rsidP="006431B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00</w:t>
            </w:r>
          </w:p>
        </w:tc>
      </w:tr>
      <w:tr w:rsidR="006431B8" w:rsidRPr="003A002F" w:rsidTr="000B0A89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9" w:type="dxa"/>
            <w:noWrap/>
          </w:tcPr>
          <w:p w:rsidR="006431B8" w:rsidRDefault="006431B8" w:rsidP="006431B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pport</w:t>
            </w:r>
          </w:p>
        </w:tc>
        <w:tc>
          <w:tcPr>
            <w:tcW w:w="4849" w:type="dxa"/>
            <w:noWrap/>
          </w:tcPr>
          <w:p w:rsidR="006431B8" w:rsidRDefault="006431B8" w:rsidP="006431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pport required in case of hardware failure, cloud server failure, power failure.</w:t>
            </w:r>
          </w:p>
        </w:tc>
        <w:tc>
          <w:tcPr>
            <w:tcW w:w="2449" w:type="dxa"/>
            <w:noWrap/>
          </w:tcPr>
          <w:p w:rsidR="006431B8" w:rsidRDefault="006431B8" w:rsidP="006431B8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500</w:t>
            </w:r>
          </w:p>
        </w:tc>
      </w:tr>
    </w:tbl>
    <w:p w:rsidR="000B0A89" w:rsidRDefault="000B0A89" w:rsidP="000B0A89"/>
    <w:p w:rsidR="000B0A89" w:rsidRDefault="000B0A89" w:rsidP="003A002F">
      <w:pPr>
        <w:jc w:val="center"/>
      </w:pPr>
    </w:p>
    <w:p w:rsidR="000B0A89" w:rsidRDefault="000B0A89" w:rsidP="003A002F">
      <w:pPr>
        <w:jc w:val="center"/>
      </w:pPr>
    </w:p>
    <w:p w:rsidR="000B0A89" w:rsidRDefault="000B0A89" w:rsidP="003A002F">
      <w:pPr>
        <w:jc w:val="center"/>
      </w:pPr>
      <w:r>
        <w:rPr>
          <w:noProof/>
        </w:rPr>
        <w:drawing>
          <wp:inline distT="0" distB="0" distL="0" distR="0" wp14:anchorId="2C6B2486" wp14:editId="2BA921D2">
            <wp:extent cx="6296025" cy="3076575"/>
            <wp:effectExtent l="0" t="0" r="9525" b="952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A7C22EA1-9230-466B-953F-9717B854E9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0B0A89" w:rsidRDefault="000B0A89" w:rsidP="003A002F">
      <w:pPr>
        <w:jc w:val="center"/>
      </w:pPr>
    </w:p>
    <w:p w:rsidR="003A002F" w:rsidRDefault="003A002F" w:rsidP="003A002F">
      <w:pPr>
        <w:jc w:val="center"/>
        <w:rPr>
          <w:i/>
        </w:rPr>
      </w:pPr>
      <w:r>
        <w:rPr>
          <w:i/>
        </w:rPr>
        <w:t>Figure:</w:t>
      </w:r>
      <w:r w:rsidR="004F6728">
        <w:rPr>
          <w:i/>
        </w:rPr>
        <w:t xml:space="preserve"> Category-wise</w:t>
      </w:r>
      <w:r>
        <w:rPr>
          <w:i/>
        </w:rPr>
        <w:t xml:space="preserve"> Project Budget </w:t>
      </w:r>
    </w:p>
    <w:p w:rsidR="00F440E0" w:rsidRDefault="00F440E0" w:rsidP="003A002F">
      <w:pPr>
        <w:jc w:val="center"/>
        <w:rPr>
          <w:i/>
        </w:rPr>
      </w:pPr>
    </w:p>
    <w:p w:rsidR="00F440E0" w:rsidRPr="003A002F" w:rsidRDefault="00F440E0" w:rsidP="003A002F">
      <w:pPr>
        <w:jc w:val="center"/>
        <w:rPr>
          <w:i/>
        </w:rPr>
      </w:pPr>
    </w:p>
    <w:p w:rsidR="003B31AE" w:rsidRDefault="000977AE" w:rsidP="00C5253F">
      <w:r>
        <w:t>The figure above gives the budget assignment with respect to the categories i.e. Engineeri</w:t>
      </w:r>
      <w:r w:rsidR="00F4526E">
        <w:t>ng, Hardware, Implementation, Software and support</w:t>
      </w:r>
      <w:r>
        <w:t xml:space="preserve">. </w:t>
      </w:r>
    </w:p>
    <w:p w:rsidR="000977AE" w:rsidRDefault="000977AE" w:rsidP="00C5253F"/>
    <w:p w:rsidR="00F557F6" w:rsidRDefault="004F6728" w:rsidP="000977AE">
      <w:pPr>
        <w:rPr>
          <w:noProof/>
        </w:rPr>
      </w:pPr>
      <w:r>
        <w:rPr>
          <w:noProof/>
        </w:rPr>
        <w:t>The overall budget distribution from January to July is given in the below table.</w:t>
      </w:r>
    </w:p>
    <w:p w:rsidR="000D59A5" w:rsidRDefault="00F440E0" w:rsidP="000977AE">
      <w:r>
        <w:rPr>
          <w:noProof/>
        </w:rPr>
        <w:lastRenderedPageBreak/>
        <w:drawing>
          <wp:inline distT="0" distB="0" distL="0" distR="0">
            <wp:extent cx="4819650" cy="7505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750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526E" w:rsidRPr="00F4526E" w:rsidRDefault="00F4526E" w:rsidP="00F4526E">
      <w:pPr>
        <w:jc w:val="center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u w:val="single"/>
        </w:rPr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u w:val="single"/>
        </w:rPr>
        <w:lastRenderedPageBreak/>
        <w:t xml:space="preserve">Budget for </w:t>
      </w:r>
      <w:r w:rsidRPr="00F4526E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u w:val="single"/>
        </w:rPr>
        <w:t>March 2017</w:t>
      </w:r>
    </w:p>
    <w:tbl>
      <w:tblPr>
        <w:tblW w:w="9660" w:type="dxa"/>
        <w:tblLook w:val="04A0" w:firstRow="1" w:lastRow="0" w:firstColumn="1" w:lastColumn="0" w:noHBand="0" w:noVBand="1"/>
      </w:tblPr>
      <w:tblGrid>
        <w:gridCol w:w="1622"/>
        <w:gridCol w:w="1343"/>
        <w:gridCol w:w="2034"/>
        <w:gridCol w:w="1713"/>
        <w:gridCol w:w="2138"/>
        <w:gridCol w:w="810"/>
      </w:tblGrid>
      <w:tr w:rsidR="000D59A5" w:rsidRPr="000D59A5" w:rsidTr="000D59A5">
        <w:trPr>
          <w:trHeight w:val="288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Month of March</w:t>
            </w:r>
          </w:p>
        </w:tc>
        <w:tc>
          <w:tcPr>
            <w:tcW w:w="13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eek 1</w:t>
            </w:r>
          </w:p>
        </w:tc>
        <w:tc>
          <w:tcPr>
            <w:tcW w:w="20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eek 2</w:t>
            </w:r>
          </w:p>
        </w:tc>
        <w:tc>
          <w:tcPr>
            <w:tcW w:w="1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eek 3</w:t>
            </w:r>
          </w:p>
        </w:tc>
        <w:tc>
          <w:tcPr>
            <w:tcW w:w="21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eek 4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Total</w:t>
            </w:r>
          </w:p>
        </w:tc>
      </w:tr>
      <w:tr w:rsidR="000D59A5" w:rsidRPr="000D59A5" w:rsidTr="000D59A5">
        <w:trPr>
          <w:trHeight w:val="576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ind w:right="444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curement of SQL server licenses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000 for SQL server license for development server 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$2000 for SQL server license for production server 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4,000 </w:t>
            </w:r>
          </w:p>
        </w:tc>
      </w:tr>
      <w:tr w:rsidR="000D59A5" w:rsidRPr="000D59A5" w:rsidTr="000D59A5">
        <w:trPr>
          <w:trHeight w:val="576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curement of Visual Studio Professional 2015 licenses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2000 for VS 2015 pro license for developers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2,000 </w:t>
            </w:r>
          </w:p>
        </w:tc>
      </w:tr>
      <w:tr w:rsidR="000D59A5" w:rsidRPr="000D59A5" w:rsidTr="000D59A5">
        <w:trPr>
          <w:trHeight w:val="864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curement of AWS EC2 cloud server instances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for development server on AWS cloud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for QA server on AWS cloud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for UAT server on AWS cloud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for development production server on AWS cloud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4,000 </w:t>
            </w:r>
          </w:p>
        </w:tc>
      </w:tr>
      <w:tr w:rsidR="000D59A5" w:rsidRPr="000D59A5" w:rsidTr="000D59A5">
        <w:trPr>
          <w:trHeight w:val="864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nfiguration of AWS servers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5 to configure development server on AWS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5 to configure QA server on AW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5 to configure UAT server on AWS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375 to configure production server on AWS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1,500 </w:t>
            </w:r>
          </w:p>
        </w:tc>
      </w:tr>
      <w:tr w:rsidR="000D59A5" w:rsidRPr="000D59A5" w:rsidTr="000D59A5">
        <w:trPr>
          <w:trHeight w:val="864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etting up network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900 for configuring network settings for development workstations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600 for configuring network settings for QA team workstation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1,500 </w:t>
            </w:r>
          </w:p>
        </w:tc>
      </w:tr>
      <w:tr w:rsidR="000D59A5" w:rsidRPr="000D59A5" w:rsidTr="000D59A5">
        <w:trPr>
          <w:trHeight w:val="864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rocurement and configuration of workstations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500 for procuring new workstations for development team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for procuring new workstations for development team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2,500 </w:t>
            </w:r>
          </w:p>
        </w:tc>
      </w:tr>
      <w:tr w:rsidR="000D59A5" w:rsidRPr="000D59A5" w:rsidTr="000D59A5">
        <w:trPr>
          <w:trHeight w:val="864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Personnel to carry out implementation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500 required for developing responsive web pages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000 required for developing backend solutions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00 required for testing developed modules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3,000 </w:t>
            </w:r>
          </w:p>
        </w:tc>
      </w:tr>
      <w:tr w:rsidR="000D59A5" w:rsidRPr="000D59A5" w:rsidTr="000D59A5">
        <w:trPr>
          <w:trHeight w:val="576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Human resources to carry out training and project management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00 for training developers about new tools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500 for training QA team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1,000 </w:t>
            </w:r>
          </w:p>
        </w:tc>
      </w:tr>
      <w:tr w:rsidR="000D59A5" w:rsidRPr="000D59A5" w:rsidTr="000D59A5">
        <w:trPr>
          <w:trHeight w:val="576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Support required in case of hardware failure, cloud server failure or power failure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5 for IT support in case of failure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5 for IT support in case of failure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5 for IT support in case of failure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$125 for IT support in case of failure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 xml:space="preserve">$500 </w:t>
            </w:r>
          </w:p>
        </w:tc>
      </w:tr>
      <w:tr w:rsidR="000D59A5" w:rsidRPr="000D59A5" w:rsidTr="000D59A5">
        <w:trPr>
          <w:trHeight w:val="288"/>
        </w:trPr>
        <w:tc>
          <w:tcPr>
            <w:tcW w:w="16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0D59A5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Weekly Total</w:t>
            </w:r>
          </w:p>
        </w:tc>
        <w:tc>
          <w:tcPr>
            <w:tcW w:w="13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424357" w:rsidP="004243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$</w:t>
            </w:r>
            <w:r w:rsidR="000D59A5"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9900</w:t>
            </w:r>
          </w:p>
        </w:tc>
        <w:tc>
          <w:tcPr>
            <w:tcW w:w="20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424357" w:rsidP="004243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$</w:t>
            </w:r>
            <w:r w:rsidR="000D59A5"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4100</w:t>
            </w:r>
          </w:p>
        </w:tc>
        <w:tc>
          <w:tcPr>
            <w:tcW w:w="1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424357" w:rsidP="004243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$</w:t>
            </w:r>
            <w:r w:rsidR="000D59A5"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4500</w:t>
            </w:r>
          </w:p>
        </w:tc>
        <w:tc>
          <w:tcPr>
            <w:tcW w:w="21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424357" w:rsidP="004243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$</w:t>
            </w:r>
            <w:r w:rsidR="000D59A5"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150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vAlign w:val="center"/>
            <w:hideMark/>
          </w:tcPr>
          <w:p w:rsidR="000D59A5" w:rsidRPr="000D59A5" w:rsidRDefault="000D59A5" w:rsidP="0042435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</w:pPr>
            <w:r w:rsidRPr="000D59A5">
              <w:rPr>
                <w:rFonts w:ascii="Calibri" w:eastAsia="Times New Roman" w:hAnsi="Calibri" w:cs="Calibri"/>
                <w:b/>
                <w:bCs/>
                <w:color w:val="000000"/>
                <w:sz w:val="18"/>
                <w:szCs w:val="18"/>
              </w:rPr>
              <w:t>$20,000</w:t>
            </w:r>
          </w:p>
        </w:tc>
      </w:tr>
    </w:tbl>
    <w:p w:rsidR="000D59A5" w:rsidRDefault="000D59A5" w:rsidP="000977AE"/>
    <w:p w:rsidR="00F440E0" w:rsidRDefault="00F440E0" w:rsidP="000977AE">
      <w:bookmarkStart w:id="0" w:name="_GoBack"/>
      <w:bookmarkEnd w:id="0"/>
    </w:p>
    <w:sectPr w:rsidR="00F440E0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75C5" w:rsidRDefault="001175C5" w:rsidP="00662B60">
      <w:pPr>
        <w:spacing w:after="0" w:line="240" w:lineRule="auto"/>
      </w:pPr>
      <w:r>
        <w:separator/>
      </w:r>
    </w:p>
  </w:endnote>
  <w:endnote w:type="continuationSeparator" w:id="0">
    <w:p w:rsidR="001175C5" w:rsidRDefault="001175C5" w:rsidP="00662B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40E0" w:rsidRPr="00F440E0" w:rsidRDefault="00F440E0" w:rsidP="00F440E0">
    <w:pPr>
      <w:pStyle w:val="Footer"/>
      <w:rPr>
        <w:rFonts w:ascii="Times New Roman" w:hAnsi="Times New Roman" w:cs="Times New Roman"/>
      </w:rPr>
    </w:pPr>
    <w:r w:rsidRPr="00F440E0">
      <w:rPr>
        <w:rFonts w:ascii="Times New Roman" w:hAnsi="Times New Roman" w:cs="Times New Roman"/>
      </w:rPr>
      <w:t>Section 602 – Group 11</w:t>
    </w:r>
  </w:p>
  <w:p w:rsidR="00F440E0" w:rsidRPr="00F440E0" w:rsidRDefault="00F440E0" w:rsidP="00F440E0">
    <w:pPr>
      <w:pStyle w:val="Footer"/>
      <w:rPr>
        <w:rFonts w:ascii="Times New Roman" w:hAnsi="Times New Roman" w:cs="Times New Roman"/>
      </w:rPr>
    </w:pPr>
    <w:r w:rsidRPr="00F440E0">
      <w:rPr>
        <w:rFonts w:ascii="Times New Roman" w:hAnsi="Times New Roman" w:cs="Times New Roman"/>
      </w:rPr>
      <w:t>Hirt, Rafi, and Kulshrestha</w:t>
    </w:r>
  </w:p>
  <w:p w:rsidR="00F440E0" w:rsidRPr="00F440E0" w:rsidRDefault="00F440E0" w:rsidP="00F440E0">
    <w:pPr>
      <w:pStyle w:val="Footer"/>
      <w:rPr>
        <w:rFonts w:ascii="Times New Roman" w:hAnsi="Times New Roman" w:cs="Times New Roman"/>
      </w:rPr>
    </w:pPr>
    <w:r w:rsidRPr="00F440E0">
      <w:rPr>
        <w:rFonts w:ascii="Times New Roman" w:hAnsi="Times New Roman" w:cs="Times New Roman"/>
      </w:rPr>
      <w:t>Project Budget</w:t>
    </w:r>
  </w:p>
  <w:p w:rsidR="00F440E0" w:rsidRPr="00F440E0" w:rsidRDefault="00F440E0" w:rsidP="00F440E0">
    <w:pPr>
      <w:pStyle w:val="Footer"/>
      <w:rPr>
        <w:rFonts w:ascii="Times New Roman" w:hAnsi="Times New Roman" w:cs="Times New Roman"/>
      </w:rPr>
    </w:pPr>
    <w:r w:rsidRPr="00F440E0">
      <w:rPr>
        <w:rFonts w:ascii="Times New Roman" w:hAnsi="Times New Roman" w:cs="Times New Roman"/>
      </w:rPr>
      <w:t>3/20/2017</w:t>
    </w:r>
  </w:p>
  <w:p w:rsidR="00F440E0" w:rsidRPr="00F440E0" w:rsidRDefault="00F440E0" w:rsidP="00F440E0">
    <w:pPr>
      <w:pStyle w:val="Footer"/>
      <w:rPr>
        <w:rFonts w:ascii="Times New Roman" w:hAnsi="Times New Roman" w:cs="Times New Roman"/>
      </w:rPr>
    </w:pPr>
    <w:r w:rsidRPr="00F440E0">
      <w:rPr>
        <w:rFonts w:ascii="Times New Roman" w:hAnsi="Times New Roman" w:cs="Times New Roman"/>
      </w:rPr>
      <w:t>Version 1</w:t>
    </w:r>
  </w:p>
  <w:p w:rsidR="00662B60" w:rsidRPr="00F440E0" w:rsidRDefault="00662B60" w:rsidP="00F440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75C5" w:rsidRDefault="001175C5" w:rsidP="00662B60">
      <w:pPr>
        <w:spacing w:after="0" w:line="240" w:lineRule="auto"/>
      </w:pPr>
      <w:r>
        <w:separator/>
      </w:r>
    </w:p>
  </w:footnote>
  <w:footnote w:type="continuationSeparator" w:id="0">
    <w:p w:rsidR="001175C5" w:rsidRDefault="001175C5" w:rsidP="00662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6F7FFC"/>
    <w:multiLevelType w:val="hybridMultilevel"/>
    <w:tmpl w:val="6E3C8B4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9434EF"/>
    <w:multiLevelType w:val="hybridMultilevel"/>
    <w:tmpl w:val="C5340EF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sTQzMLU0MzWxNDVV0lEKTi0uzszPAykwqgUA1/UTlCwAAAA="/>
  </w:docVars>
  <w:rsids>
    <w:rsidRoot w:val="00C5253F"/>
    <w:rsid w:val="00041458"/>
    <w:rsid w:val="00041A15"/>
    <w:rsid w:val="000977AE"/>
    <w:rsid w:val="000B0A89"/>
    <w:rsid w:val="000D59A5"/>
    <w:rsid w:val="001175C5"/>
    <w:rsid w:val="00183141"/>
    <w:rsid w:val="002012D0"/>
    <w:rsid w:val="0037500E"/>
    <w:rsid w:val="003A002F"/>
    <w:rsid w:val="003B31AE"/>
    <w:rsid w:val="00424357"/>
    <w:rsid w:val="004A07B6"/>
    <w:rsid w:val="004F6728"/>
    <w:rsid w:val="0055281F"/>
    <w:rsid w:val="00581DB7"/>
    <w:rsid w:val="005C3F33"/>
    <w:rsid w:val="006431B8"/>
    <w:rsid w:val="00662B60"/>
    <w:rsid w:val="006B2AA7"/>
    <w:rsid w:val="006D2E58"/>
    <w:rsid w:val="007A15B2"/>
    <w:rsid w:val="007E3532"/>
    <w:rsid w:val="008941BC"/>
    <w:rsid w:val="008B5BE5"/>
    <w:rsid w:val="009C30AA"/>
    <w:rsid w:val="009D59A0"/>
    <w:rsid w:val="00A533C3"/>
    <w:rsid w:val="00B53A2B"/>
    <w:rsid w:val="00C10048"/>
    <w:rsid w:val="00C5253F"/>
    <w:rsid w:val="00CE63D6"/>
    <w:rsid w:val="00CE7CF4"/>
    <w:rsid w:val="00DD57A3"/>
    <w:rsid w:val="00E415E9"/>
    <w:rsid w:val="00F13955"/>
    <w:rsid w:val="00F440E0"/>
    <w:rsid w:val="00F4526E"/>
    <w:rsid w:val="00F557F6"/>
    <w:rsid w:val="00F7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B2089"/>
  <w15:chartTrackingRefBased/>
  <w15:docId w15:val="{F5692DB4-887D-4A1D-8B16-1BC0A249A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00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53F"/>
    <w:pPr>
      <w:ind w:left="720"/>
      <w:contextualSpacing/>
    </w:pPr>
  </w:style>
  <w:style w:type="table" w:styleId="TableGrid">
    <w:name w:val="Table Grid"/>
    <w:basedOn w:val="TableNormal"/>
    <w:uiPriority w:val="39"/>
    <w:rsid w:val="003B3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A002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A00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62B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2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62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B60"/>
  </w:style>
  <w:style w:type="paragraph" w:styleId="Footer">
    <w:name w:val="footer"/>
    <w:basedOn w:val="Normal"/>
    <w:link w:val="FooterChar"/>
    <w:uiPriority w:val="99"/>
    <w:unhideWhenUsed/>
    <w:rsid w:val="00662B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B60"/>
  </w:style>
  <w:style w:type="table" w:styleId="GridTable4-Accent2">
    <w:name w:val="Grid Table 4 Accent 2"/>
    <w:basedOn w:val="TableNormal"/>
    <w:uiPriority w:val="49"/>
    <w:rsid w:val="000B0A8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Default">
    <w:name w:val="Default"/>
    <w:rsid w:val="004F67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6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Book1.xlsx]Sheet3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ject Budget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gradFill rotWithShape="1">
            <a:gsLst>
              <a:gs pos="0">
                <a:schemeClr val="accent2">
                  <a:satMod val="103000"/>
                  <a:lumMod val="102000"/>
                  <a:tint val="94000"/>
                </a:schemeClr>
              </a:gs>
              <a:gs pos="50000">
                <a:schemeClr val="accent2">
                  <a:satMod val="110000"/>
                  <a:lumMod val="100000"/>
                  <a:shade val="100000"/>
                </a:schemeClr>
              </a:gs>
              <a:gs pos="100000">
                <a:schemeClr val="accent2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/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12700">
              <a:solidFill>
                <a:schemeClr val="lt2"/>
              </a:solidFill>
              <a:round/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2">
                  <a:satMod val="103000"/>
                  <a:lumMod val="102000"/>
                  <a:tint val="94000"/>
                </a:schemeClr>
              </a:gs>
              <a:gs pos="50000">
                <a:schemeClr val="accent2">
                  <a:satMod val="110000"/>
                  <a:lumMod val="100000"/>
                  <a:shade val="100000"/>
                </a:schemeClr>
              </a:gs>
              <a:gs pos="100000">
                <a:schemeClr val="accent2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2">
                  <a:satMod val="103000"/>
                  <a:lumMod val="102000"/>
                  <a:tint val="94000"/>
                </a:schemeClr>
              </a:gs>
              <a:gs pos="50000">
                <a:schemeClr val="accent2">
                  <a:satMod val="110000"/>
                  <a:lumMod val="100000"/>
                  <a:shade val="100000"/>
                </a:schemeClr>
              </a:gs>
              <a:gs pos="100000">
                <a:schemeClr val="accent2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in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3!$B$3</c:f>
              <c:strCache>
                <c:ptCount val="1"/>
                <c:pt idx="0">
                  <c:v>Total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in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2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3!$A$4:$A$10</c:f>
              <c:strCache>
                <c:ptCount val="6"/>
                <c:pt idx="0">
                  <c:v>Engineering</c:v>
                </c:pt>
                <c:pt idx="1">
                  <c:v>Hardware</c:v>
                </c:pt>
                <c:pt idx="2">
                  <c:v>Human Resources</c:v>
                </c:pt>
                <c:pt idx="3">
                  <c:v>Implementation</c:v>
                </c:pt>
                <c:pt idx="4">
                  <c:v>Software</c:v>
                </c:pt>
                <c:pt idx="5">
                  <c:v>Support</c:v>
                </c:pt>
              </c:strCache>
            </c:strRef>
          </c:cat>
          <c:val>
            <c:numRef>
              <c:f>Sheet3!$B$4:$B$10</c:f>
              <c:numCache>
                <c:formatCode>General</c:formatCode>
                <c:ptCount val="6"/>
                <c:pt idx="0">
                  <c:v>1500</c:v>
                </c:pt>
                <c:pt idx="1">
                  <c:v>17000</c:v>
                </c:pt>
                <c:pt idx="2">
                  <c:v>25500</c:v>
                </c:pt>
                <c:pt idx="3">
                  <c:v>45200</c:v>
                </c:pt>
                <c:pt idx="4">
                  <c:v>26000</c:v>
                </c:pt>
                <c:pt idx="5">
                  <c:v>45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134-436F-8A1A-C69399AD6AC1}"/>
            </c:ext>
          </c:extLst>
        </c:ser>
        <c:dLbls>
          <c:dLblPos val="inEnd"/>
          <c:showLegendKey val="0"/>
          <c:showVal val="1"/>
          <c:showCatName val="0"/>
          <c:showSerName val="0"/>
          <c:showPercent val="0"/>
          <c:showBubbleSize val="0"/>
        </c:dLbls>
        <c:gapWidth val="100"/>
        <c:overlap val="-24"/>
        <c:axId val="435183000"/>
        <c:axId val="435183328"/>
      </c:barChart>
      <c:catAx>
        <c:axId val="4351830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5183328"/>
        <c:crosses val="autoZero"/>
        <c:auto val="1"/>
        <c:lblAlgn val="ctr"/>
        <c:lblOffset val="100"/>
        <c:noMultiLvlLbl val="0"/>
      </c:catAx>
      <c:valAx>
        <c:axId val="435183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51830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808F0-4B23-4BDF-BF14-976EFDB26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4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Vipul Pramod</dc:creator>
  <cp:keywords/>
  <dc:description/>
  <cp:lastModifiedBy>Parvez Rafi</cp:lastModifiedBy>
  <cp:revision>18</cp:revision>
  <dcterms:created xsi:type="dcterms:W3CDTF">2015-03-24T22:43:00Z</dcterms:created>
  <dcterms:modified xsi:type="dcterms:W3CDTF">2017-03-22T00:02:00Z</dcterms:modified>
</cp:coreProperties>
</file>